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4B77" w:rsidRDefault="00AE1296">
      <w:bookmarkStart w:id="0" w:name="_GoBack"/>
      <w:r w:rsidRPr="00AE1296"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765810</wp:posOffset>
            </wp:positionH>
            <wp:positionV relativeFrom="paragraph">
              <wp:posOffset>-604519</wp:posOffset>
            </wp:positionV>
            <wp:extent cx="7105650" cy="9220200"/>
            <wp:effectExtent l="0" t="0" r="0" b="0"/>
            <wp:wrapNone/>
            <wp:docPr id="1" name="Imagem 1" descr="Triptico Alejandrito | PDF | Organismos | Naturalez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iptico Alejandrito | PDF | Organismos | Naturaleza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33" t="3700"/>
                    <a:stretch/>
                  </pic:blipFill>
                  <pic:spPr bwMode="auto">
                    <a:xfrm>
                      <a:off x="0" y="0"/>
                      <a:ext cx="7105650" cy="922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EA4B7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zc2MrAwMbUwMbZQ0lEKTi0uzszPAykwqgUADHP8ZiwAAAA="/>
  </w:docVars>
  <w:rsids>
    <w:rsidRoot w:val="00AE1296"/>
    <w:rsid w:val="000A2AFA"/>
    <w:rsid w:val="00240C43"/>
    <w:rsid w:val="002C4891"/>
    <w:rsid w:val="004454EB"/>
    <w:rsid w:val="00825D50"/>
    <w:rsid w:val="00880B9E"/>
    <w:rsid w:val="008C131B"/>
    <w:rsid w:val="00AE1296"/>
    <w:rsid w:val="00CB5E1C"/>
    <w:rsid w:val="00EA4B77"/>
    <w:rsid w:val="00F96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5A6E3A-BFFD-4A36-84CC-82A360C3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2</cp:revision>
  <dcterms:created xsi:type="dcterms:W3CDTF">2022-08-09T16:40:00Z</dcterms:created>
  <dcterms:modified xsi:type="dcterms:W3CDTF">2022-08-09T16:40:00Z</dcterms:modified>
</cp:coreProperties>
</file>